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Пав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578506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3580597" cy="2579570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25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4263991" cy="2444816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043637" cy="3157086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315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4371278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1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4427621" cy="4966635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496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240577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3919747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ергей Павленко</dc:creator>
  <dc:language>ru-RU</dc:language>
  <cp:keywords/>
  <dcterms:created xsi:type="dcterms:W3CDTF">2025-04-01T13:20:52Z</dcterms:created>
  <dcterms:modified xsi:type="dcterms:W3CDTF">2025-04-01T13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